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763" w:type="dxa"/>
        <w:tblLook w:val="04A0" w:firstRow="1" w:lastRow="0" w:firstColumn="1" w:lastColumn="0" w:noHBand="0" w:noVBand="1"/>
      </w:tblPr>
      <w:tblGrid>
        <w:gridCol w:w="2410"/>
        <w:gridCol w:w="1929"/>
        <w:gridCol w:w="2383"/>
        <w:gridCol w:w="1041"/>
      </w:tblGrid>
      <w:tr w:rsidR="00623F3B" w:rsidRPr="001E0A21" w14:paraId="48895652" w14:textId="77777777" w:rsidTr="00AA3BEE">
        <w:trPr>
          <w:trHeight w:val="315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F0D53" w14:textId="77777777" w:rsidR="00623F3B" w:rsidRPr="00892E73" w:rsidRDefault="00623F3B" w:rsidP="001E0A21">
            <w:pPr>
              <w:spacing w:after="0" w:line="240" w:lineRule="auto"/>
              <w:rPr>
                <w:rFonts w:ascii="Times New Roman"/>
                <w:b/>
                <w:color w:val="000000"/>
                <w:sz w:val="24"/>
                <w:szCs w:val="24"/>
              </w:rPr>
            </w:pPr>
            <w:r w:rsidRPr="00892E73">
              <w:rPr>
                <w:rFonts w:ascii="Times New Roman"/>
                <w:b/>
                <w:color w:val="000000"/>
                <w:sz w:val="24"/>
                <w:szCs w:val="24"/>
              </w:rPr>
              <w:t> PA’s components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EC926" w14:textId="77777777" w:rsidR="00623F3B" w:rsidRPr="006B201B" w:rsidRDefault="00623F3B" w:rsidP="001E0A21">
            <w:pPr>
              <w:spacing w:after="0" w:line="240" w:lineRule="auto"/>
              <w:jc w:val="center"/>
              <w:rPr>
                <w:rFonts w:ascii="Times New Roman"/>
                <w:b/>
                <w:color w:val="000000"/>
                <w:sz w:val="24"/>
                <w:szCs w:val="24"/>
              </w:rPr>
            </w:pPr>
            <w:r w:rsidRPr="006B201B">
              <w:rPr>
                <w:rFonts w:ascii="Times New Roman"/>
                <w:b/>
                <w:color w:val="000000"/>
                <w:sz w:val="24"/>
                <w:szCs w:val="24"/>
              </w:rPr>
              <w:t>Terrestrial PAs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77FCA" w14:textId="41950C59" w:rsidR="00623F3B" w:rsidRPr="006B201B" w:rsidRDefault="00623F3B" w:rsidP="001E0A21">
            <w:pPr>
              <w:spacing w:after="0" w:line="240" w:lineRule="auto"/>
              <w:jc w:val="center"/>
              <w:rPr>
                <w:rFonts w:ascii="Times New Roman"/>
                <w:b/>
                <w:color w:val="000000"/>
                <w:sz w:val="24"/>
                <w:szCs w:val="24"/>
              </w:rPr>
            </w:pPr>
            <w:r w:rsidRPr="006B201B">
              <w:rPr>
                <w:rFonts w:ascii="Times New Roman"/>
                <w:b/>
                <w:color w:val="000000"/>
                <w:sz w:val="24"/>
                <w:szCs w:val="24"/>
              </w:rPr>
              <w:t>Coastal/marine PAs</w:t>
            </w:r>
          </w:p>
        </w:tc>
        <w:tc>
          <w:tcPr>
            <w:tcW w:w="104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E2FB6" w14:textId="77777777" w:rsidR="00623F3B" w:rsidRPr="006B201B" w:rsidRDefault="00623F3B" w:rsidP="001416C6">
            <w:pPr>
              <w:spacing w:after="0" w:line="240" w:lineRule="auto"/>
              <w:jc w:val="center"/>
              <w:rPr>
                <w:rFonts w:ascii="Times New Roman"/>
                <w:b/>
                <w:color w:val="000000"/>
                <w:sz w:val="24"/>
                <w:szCs w:val="24"/>
              </w:rPr>
            </w:pPr>
            <w:proofErr w:type="spellStart"/>
            <w:r w:rsidRPr="006B201B">
              <w:rPr>
                <w:rFonts w:ascii="Times New Roman"/>
                <w:b/>
                <w:color w:val="000000"/>
                <w:sz w:val="24"/>
                <w:szCs w:val="24"/>
              </w:rPr>
              <w:t>W</w:t>
            </w:r>
            <w:r w:rsidRPr="00892E73">
              <w:rPr>
                <w:rFonts w:ascii="Times New Roman"/>
                <w:b/>
                <w:color w:val="000000"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623F3B" w:rsidRPr="001E0A21" w14:paraId="207E4108" w14:textId="77777777" w:rsidTr="00AA3BEE">
        <w:trPr>
          <w:trHeight w:val="315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C175B5" w14:textId="77777777" w:rsidR="00623F3B" w:rsidRPr="001E0A21" w:rsidRDefault="00623F3B" w:rsidP="001E0A21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PAs number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D8C80" w14:textId="77777777" w:rsidR="00623F3B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3EBFB" w14:textId="77777777" w:rsidR="00623F3B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041" w:type="dxa"/>
            <w:vMerge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18D0E217" w14:textId="77777777" w:rsidR="00623F3B" w:rsidRPr="001E0A21" w:rsidRDefault="00623F3B" w:rsidP="001E0A21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</w:p>
        </w:tc>
      </w:tr>
      <w:tr w:rsidR="00623F3B" w:rsidRPr="001E0A21" w14:paraId="2747A7B3" w14:textId="77777777" w:rsidTr="00AA3BEE">
        <w:trPr>
          <w:trHeight w:val="315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919DFC" w14:textId="77777777" w:rsidR="00623F3B" w:rsidRPr="001E0A21" w:rsidRDefault="00623F3B" w:rsidP="001E0A21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PAs area (km²)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8A5D" w14:textId="77777777" w:rsidR="00623F3B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584899.07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6E601" w14:textId="77777777" w:rsidR="00623F3B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16044.65</w:t>
            </w:r>
          </w:p>
        </w:tc>
        <w:tc>
          <w:tcPr>
            <w:tcW w:w="1041" w:type="dxa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42947F" w14:textId="77777777" w:rsidR="00623F3B" w:rsidRPr="001E0A21" w:rsidRDefault="00623F3B" w:rsidP="001E0A21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</w:p>
        </w:tc>
      </w:tr>
      <w:tr w:rsidR="00623F3B" w:rsidRPr="001E0A21" w14:paraId="2722B099" w14:textId="77777777" w:rsidTr="00AA3BEE">
        <w:trPr>
          <w:trHeight w:val="315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95686" w14:textId="77777777" w:rsidR="00623F3B" w:rsidRPr="001E0A21" w:rsidRDefault="00623F3B" w:rsidP="001E0A21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 w:rsidRPr="001E0A21">
              <w:rPr>
                <w:rFonts w:ascii="Times New Roman"/>
                <w:color w:val="000000"/>
                <w:sz w:val="24"/>
                <w:szCs w:val="24"/>
              </w:rPr>
              <w:t>All Illegal activities</w:t>
            </w:r>
          </w:p>
        </w:tc>
        <w:tc>
          <w:tcPr>
            <w:tcW w:w="1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8F3A6" w14:textId="77777777" w:rsidR="00623F3B" w:rsidRPr="001E0A21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3696</w:t>
            </w:r>
          </w:p>
        </w:tc>
        <w:tc>
          <w:tcPr>
            <w:tcW w:w="2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7FE26" w14:textId="77777777" w:rsidR="00623F3B" w:rsidRPr="001E0A21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547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DD64A" w14:textId="77777777" w:rsidR="00623F3B" w:rsidRPr="001E0A21" w:rsidRDefault="00623F3B" w:rsidP="001E0A21">
            <w:pPr>
              <w:spacing w:after="0" w:line="240" w:lineRule="auto"/>
              <w:jc w:val="right"/>
              <w:rPr>
                <w:rFonts w:ascii="Times New Roman"/>
                <w:color w:val="000000"/>
                <w:sz w:val="24"/>
                <w:szCs w:val="24"/>
              </w:rPr>
            </w:pPr>
            <w:r w:rsidRPr="001E0A21">
              <w:rPr>
                <w:rFonts w:ascii="Times New Roman"/>
                <w:color w:val="000000"/>
                <w:sz w:val="24"/>
                <w:szCs w:val="24"/>
              </w:rPr>
              <w:t>232</w:t>
            </w:r>
            <w:r w:rsidRPr="00892E73">
              <w:rPr>
                <w:rFonts w:ascii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623F3B" w:rsidRPr="001E0A21" w14:paraId="3A0EEEB8" w14:textId="77777777" w:rsidTr="00AA3BEE">
        <w:trPr>
          <w:trHeight w:val="315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D9DA5" w14:textId="77777777" w:rsidR="00623F3B" w:rsidRPr="001E0A21" w:rsidRDefault="00623F3B" w:rsidP="001E0A21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 w:rsidRPr="001E0A21">
              <w:rPr>
                <w:rFonts w:ascii="Times New Roman"/>
                <w:color w:val="000000"/>
                <w:sz w:val="24"/>
                <w:szCs w:val="24"/>
              </w:rPr>
              <w:t>Hunting activities</w:t>
            </w:r>
          </w:p>
        </w:tc>
        <w:tc>
          <w:tcPr>
            <w:tcW w:w="1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A864" w14:textId="77777777" w:rsidR="00623F3B" w:rsidRPr="001E0A21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745</w:t>
            </w:r>
          </w:p>
        </w:tc>
        <w:tc>
          <w:tcPr>
            <w:tcW w:w="2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A026F" w14:textId="77777777" w:rsidR="00623F3B" w:rsidRPr="001E0A21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C2AB3" w14:textId="77777777" w:rsidR="00623F3B" w:rsidRPr="001E0A21" w:rsidRDefault="00623F3B" w:rsidP="001E0A21">
            <w:pPr>
              <w:spacing w:after="0" w:line="240" w:lineRule="auto"/>
              <w:jc w:val="right"/>
              <w:rPr>
                <w:rFonts w:ascii="Times New Roman"/>
                <w:color w:val="000000"/>
                <w:sz w:val="24"/>
                <w:szCs w:val="24"/>
              </w:rPr>
            </w:pPr>
            <w:r w:rsidRPr="001E0A21">
              <w:rPr>
                <w:rFonts w:ascii="Times New Roman"/>
                <w:color w:val="000000"/>
                <w:sz w:val="24"/>
                <w:szCs w:val="24"/>
              </w:rPr>
              <w:t>554</w:t>
            </w:r>
            <w:r w:rsidRPr="00892E73">
              <w:rPr>
                <w:rFonts w:ascii="Times New Roman"/>
                <w:color w:val="000000"/>
                <w:sz w:val="24"/>
                <w:szCs w:val="24"/>
                <w:vertAlign w:val="superscript"/>
              </w:rPr>
              <w:t>+</w:t>
            </w:r>
          </w:p>
        </w:tc>
      </w:tr>
      <w:tr w:rsidR="00623F3B" w:rsidRPr="001E0A21" w14:paraId="3CB19AB7" w14:textId="77777777" w:rsidTr="00AA3BEE">
        <w:trPr>
          <w:trHeight w:val="315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8CC94" w14:textId="77777777" w:rsidR="00623F3B" w:rsidRPr="001E0A21" w:rsidRDefault="00623F3B" w:rsidP="001E0A21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 w:rsidRPr="001E0A21">
              <w:rPr>
                <w:rFonts w:ascii="Times New Roman"/>
                <w:color w:val="000000"/>
                <w:sz w:val="24"/>
                <w:szCs w:val="24"/>
              </w:rPr>
              <w:t>Illegal fishing</w:t>
            </w:r>
          </w:p>
        </w:tc>
        <w:tc>
          <w:tcPr>
            <w:tcW w:w="1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D2B66" w14:textId="77777777" w:rsidR="00623F3B" w:rsidRPr="001E0A21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788</w:t>
            </w:r>
          </w:p>
        </w:tc>
        <w:tc>
          <w:tcPr>
            <w:tcW w:w="2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6B587" w14:textId="77777777" w:rsidR="00623F3B" w:rsidRPr="001E0A21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1551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EF534" w14:textId="77777777" w:rsidR="00623F3B" w:rsidRPr="001E0A21" w:rsidRDefault="00623F3B" w:rsidP="001E0A21">
            <w:pPr>
              <w:spacing w:after="0" w:line="240" w:lineRule="auto"/>
              <w:jc w:val="right"/>
              <w:rPr>
                <w:rFonts w:ascii="Times New Roman"/>
                <w:color w:val="000000"/>
                <w:sz w:val="24"/>
                <w:szCs w:val="24"/>
              </w:rPr>
            </w:pPr>
            <w:r w:rsidRPr="001E0A21">
              <w:rPr>
                <w:rFonts w:ascii="Times New Roman"/>
                <w:color w:val="000000"/>
                <w:sz w:val="24"/>
                <w:szCs w:val="24"/>
              </w:rPr>
              <w:t>56</w:t>
            </w:r>
            <w:r w:rsidRPr="00892E73">
              <w:rPr>
                <w:rFonts w:ascii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623F3B" w:rsidRPr="001E0A21" w14:paraId="10E94BE2" w14:textId="77777777" w:rsidTr="00AA3BEE">
        <w:trPr>
          <w:trHeight w:val="315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93B9F" w14:textId="77777777" w:rsidR="00623F3B" w:rsidRPr="001E0A21" w:rsidRDefault="00623F3B" w:rsidP="001E0A21">
            <w:pPr>
              <w:spacing w:after="0" w:line="240" w:lineRule="auto"/>
              <w:rPr>
                <w:rFonts w:ascii="Times New Roman"/>
                <w:color w:val="000000"/>
                <w:sz w:val="24"/>
                <w:szCs w:val="24"/>
              </w:rPr>
            </w:pPr>
            <w:r w:rsidRPr="001E0A21">
              <w:rPr>
                <w:rFonts w:ascii="Times New Roman"/>
                <w:color w:val="000000"/>
                <w:sz w:val="24"/>
                <w:szCs w:val="24"/>
              </w:rPr>
              <w:t>Flora degradation</w:t>
            </w:r>
          </w:p>
        </w:tc>
        <w:tc>
          <w:tcPr>
            <w:tcW w:w="19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0EDC6" w14:textId="77777777" w:rsidR="00623F3B" w:rsidRPr="001E0A21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1551</w:t>
            </w:r>
          </w:p>
        </w:tc>
        <w:tc>
          <w:tcPr>
            <w:tcW w:w="2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E8272" w14:textId="77777777" w:rsidR="00623F3B" w:rsidRPr="001E0A21" w:rsidRDefault="00623F3B" w:rsidP="001416C6">
            <w:pPr>
              <w:spacing w:after="0" w:line="240" w:lineRule="auto"/>
              <w:jc w:val="center"/>
              <w:rPr>
                <w:rFonts w:ascii="Times New Roman"/>
                <w:color w:val="000000"/>
                <w:sz w:val="24"/>
                <w:szCs w:val="24"/>
              </w:rPr>
            </w:pPr>
            <w:r>
              <w:rPr>
                <w:rFonts w:ascii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F2E1F" w14:textId="77777777" w:rsidR="00623F3B" w:rsidRPr="001E0A21" w:rsidRDefault="00623F3B" w:rsidP="001E0A21">
            <w:pPr>
              <w:spacing w:after="0" w:line="240" w:lineRule="auto"/>
              <w:jc w:val="right"/>
              <w:rPr>
                <w:rFonts w:ascii="Times New Roman"/>
                <w:color w:val="000000"/>
                <w:sz w:val="24"/>
                <w:szCs w:val="24"/>
              </w:rPr>
            </w:pPr>
            <w:r w:rsidRPr="001E0A21">
              <w:rPr>
                <w:rFonts w:ascii="Times New Roman"/>
                <w:color w:val="000000"/>
                <w:sz w:val="24"/>
                <w:szCs w:val="24"/>
              </w:rPr>
              <w:t>649</w:t>
            </w:r>
            <w:r w:rsidRPr="00892E73">
              <w:rPr>
                <w:rFonts w:ascii="Times New Roman"/>
                <w:color w:val="000000"/>
                <w:sz w:val="24"/>
                <w:szCs w:val="24"/>
                <w:vertAlign w:val="superscript"/>
              </w:rPr>
              <w:t>+</w:t>
            </w:r>
          </w:p>
        </w:tc>
      </w:tr>
    </w:tbl>
    <w:p w14:paraId="45A22F4D" w14:textId="6ACEE9E2" w:rsidR="00623F3B" w:rsidRDefault="00EB1B2C" w:rsidP="001F49D3">
      <w:pPr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 xml:space="preserve">Notes: </w:t>
      </w:r>
      <w:r w:rsidR="00623F3B" w:rsidRPr="00892E73">
        <w:rPr>
          <w:rFonts w:ascii="Times New Roman"/>
          <w:sz w:val="24"/>
          <w:szCs w:val="24"/>
          <w:vertAlign w:val="superscript"/>
        </w:rPr>
        <w:t>a</w:t>
      </w:r>
      <w:r w:rsidR="00623F3B">
        <w:rPr>
          <w:rFonts w:ascii="Times New Roman"/>
          <w:sz w:val="24"/>
          <w:szCs w:val="24"/>
        </w:rPr>
        <w:t xml:space="preserve"> </w:t>
      </w:r>
      <w:r w:rsidRPr="00E26EB9">
        <w:rPr>
          <w:rFonts w:ascii="Times New Roman"/>
          <w:noProof/>
          <w:sz w:val="24"/>
        </w:rPr>
        <w:t>Mann-Whitney U test</w:t>
      </w:r>
      <w:r>
        <w:rPr>
          <w:rFonts w:ascii="Times New Roman"/>
          <w:sz w:val="24"/>
          <w:szCs w:val="24"/>
        </w:rPr>
        <w:t xml:space="preserve"> </w:t>
      </w:r>
      <w:r w:rsidR="00623F3B">
        <w:rPr>
          <w:rFonts w:ascii="Times New Roman"/>
          <w:sz w:val="24"/>
          <w:szCs w:val="24"/>
        </w:rPr>
        <w:t xml:space="preserve">performed with </w:t>
      </w:r>
      <w:r w:rsidR="004D7B61" w:rsidRPr="004D7B61">
        <w:rPr>
          <w:rFonts w:ascii="Times New Roman"/>
          <w:sz w:val="24"/>
          <w:szCs w:val="24"/>
        </w:rPr>
        <w:t xml:space="preserve">the total </w:t>
      </w:r>
      <w:r w:rsidR="00623F3B">
        <w:rPr>
          <w:rFonts w:ascii="Times New Roman"/>
          <w:sz w:val="24"/>
          <w:szCs w:val="24"/>
        </w:rPr>
        <w:t>number of illegal activities (</w:t>
      </w:r>
      <w:r w:rsidR="001F49D3">
        <w:rPr>
          <w:rFonts w:ascii="Times New Roman"/>
          <w:sz w:val="24"/>
          <w:szCs w:val="24"/>
        </w:rPr>
        <w:t>all illegal activities</w:t>
      </w:r>
      <w:r>
        <w:rPr>
          <w:rFonts w:ascii="Times New Roman"/>
          <w:sz w:val="24"/>
          <w:szCs w:val="24"/>
        </w:rPr>
        <w:t>,</w:t>
      </w:r>
      <w:r w:rsidR="001F49D3">
        <w:rPr>
          <w:rFonts w:ascii="Times New Roman"/>
          <w:sz w:val="24"/>
          <w:szCs w:val="24"/>
        </w:rPr>
        <w:t xml:space="preserve"> </w:t>
      </w:r>
      <w:r w:rsidR="00702AC6">
        <w:rPr>
          <w:rFonts w:ascii="Times New Roman"/>
          <w:color w:val="000000"/>
          <w:sz w:val="24"/>
          <w:szCs w:val="24"/>
        </w:rPr>
        <w:t>hunting activities</w:t>
      </w:r>
      <w:r>
        <w:rPr>
          <w:rFonts w:ascii="Times New Roman"/>
          <w:color w:val="000000"/>
          <w:sz w:val="24"/>
          <w:szCs w:val="24"/>
        </w:rPr>
        <w:t>,</w:t>
      </w:r>
      <w:r w:rsidR="004D7B61" w:rsidRPr="004D7B61">
        <w:rPr>
          <w:rFonts w:ascii="Times New Roman"/>
          <w:sz w:val="24"/>
          <w:szCs w:val="24"/>
        </w:rPr>
        <w:t xml:space="preserve"> illegal fishing</w:t>
      </w:r>
      <w:r>
        <w:rPr>
          <w:rFonts w:ascii="Times New Roman"/>
          <w:sz w:val="24"/>
          <w:szCs w:val="24"/>
        </w:rPr>
        <w:t>, and</w:t>
      </w:r>
      <w:r w:rsidR="004D7B61" w:rsidRPr="004D7B61">
        <w:rPr>
          <w:rFonts w:ascii="Times New Roman"/>
          <w:sz w:val="24"/>
          <w:szCs w:val="24"/>
        </w:rPr>
        <w:t xml:space="preserve"> flora degradation</w:t>
      </w:r>
      <w:r w:rsidR="00623F3B">
        <w:rPr>
          <w:rFonts w:ascii="Times New Roman"/>
          <w:sz w:val="24"/>
          <w:szCs w:val="24"/>
        </w:rPr>
        <w:t>)</w:t>
      </w:r>
      <w:r w:rsidR="004D7B61" w:rsidRPr="004D7B61">
        <w:rPr>
          <w:rFonts w:ascii="Times New Roman"/>
          <w:sz w:val="24"/>
          <w:szCs w:val="24"/>
        </w:rPr>
        <w:t xml:space="preserve"> </w:t>
      </w:r>
      <w:r w:rsidR="00F20834" w:rsidRPr="00082E12">
        <w:rPr>
          <w:rFonts w:ascii="Times New Roman"/>
          <w:sz w:val="24"/>
          <w:szCs w:val="24"/>
          <w:lang w:val="en"/>
        </w:rPr>
        <w:t>divided by the number of years (n = 6) and the area of the PA (km²)</w:t>
      </w:r>
      <w:r w:rsidR="00F20834">
        <w:rPr>
          <w:rFonts w:ascii="Times New Roman"/>
          <w:sz w:val="24"/>
          <w:szCs w:val="24"/>
        </w:rPr>
        <w:t xml:space="preserve">, and </w:t>
      </w:r>
      <w:r w:rsidR="00F20834" w:rsidRPr="00082E12">
        <w:rPr>
          <w:rFonts w:ascii="Times New Roman"/>
          <w:sz w:val="24"/>
          <w:szCs w:val="24"/>
          <w:lang w:val="en"/>
        </w:rPr>
        <w:t>log</w:t>
      </w:r>
      <w:r w:rsidR="00F20834" w:rsidRPr="00082E12">
        <w:rPr>
          <w:rFonts w:ascii="Times New Roman"/>
          <w:sz w:val="24"/>
          <w:szCs w:val="24"/>
          <w:vertAlign w:val="subscript"/>
          <w:lang w:val="en"/>
        </w:rPr>
        <w:t>10</w:t>
      </w:r>
      <w:r w:rsidR="00F20834" w:rsidRPr="00082E12">
        <w:rPr>
          <w:rFonts w:ascii="Times New Roman"/>
          <w:sz w:val="24"/>
          <w:szCs w:val="24"/>
          <w:lang w:val="en"/>
        </w:rPr>
        <w:t xml:space="preserve"> ((illegal activities × 10</w:t>
      </w:r>
      <w:r w:rsidR="00F20834" w:rsidRPr="00082E12">
        <w:rPr>
          <w:rFonts w:ascii="Times New Roman"/>
          <w:sz w:val="24"/>
          <w:szCs w:val="24"/>
          <w:vertAlign w:val="superscript"/>
          <w:lang w:val="en"/>
        </w:rPr>
        <w:t>5</w:t>
      </w:r>
      <w:r w:rsidR="00F20834" w:rsidRPr="00082E12">
        <w:rPr>
          <w:rFonts w:ascii="Times New Roman"/>
          <w:sz w:val="24"/>
          <w:szCs w:val="24"/>
          <w:lang w:val="en"/>
        </w:rPr>
        <w:t>) + 1)</w:t>
      </w:r>
      <w:r w:rsidR="00F20834" w:rsidRPr="00F20834">
        <w:rPr>
          <w:rFonts w:ascii="Times New Roman"/>
          <w:sz w:val="24"/>
          <w:szCs w:val="24"/>
          <w:lang w:val="en"/>
        </w:rPr>
        <w:t xml:space="preserve"> </w:t>
      </w:r>
      <w:r w:rsidR="00F20834" w:rsidRPr="00082E12">
        <w:rPr>
          <w:rFonts w:ascii="Times New Roman"/>
          <w:sz w:val="24"/>
          <w:szCs w:val="24"/>
          <w:lang w:val="en"/>
        </w:rPr>
        <w:t>transform</w:t>
      </w:r>
      <w:r w:rsidR="00623F3B">
        <w:rPr>
          <w:rFonts w:ascii="Times New Roman"/>
          <w:sz w:val="24"/>
          <w:szCs w:val="24"/>
          <w:lang w:val="en"/>
        </w:rPr>
        <w:t>ed</w:t>
      </w:r>
      <w:r w:rsidR="00892E73">
        <w:rPr>
          <w:rFonts w:ascii="Times New Roman"/>
          <w:sz w:val="24"/>
          <w:szCs w:val="24"/>
          <w:lang w:val="en"/>
        </w:rPr>
        <w:t xml:space="preserve">; </w:t>
      </w:r>
      <w:r w:rsidR="00623F3B" w:rsidRPr="00892E73">
        <w:rPr>
          <w:rFonts w:ascii="Times New Roman"/>
          <w:sz w:val="24"/>
          <w:szCs w:val="24"/>
          <w:vertAlign w:val="superscript"/>
          <w:lang w:val="en"/>
        </w:rPr>
        <w:t>+</w:t>
      </w:r>
      <w:r w:rsidR="00623F3B">
        <w:rPr>
          <w:rFonts w:ascii="Times New Roman"/>
          <w:sz w:val="24"/>
          <w:szCs w:val="24"/>
          <w:lang w:val="en"/>
        </w:rPr>
        <w:t xml:space="preserve"> Not significant</w:t>
      </w:r>
      <w:r w:rsidR="00892E73">
        <w:rPr>
          <w:rFonts w:ascii="Times New Roman"/>
          <w:sz w:val="24"/>
          <w:szCs w:val="24"/>
          <w:lang w:val="en"/>
        </w:rPr>
        <w:t xml:space="preserve">; </w:t>
      </w:r>
      <w:r w:rsidR="00623F3B" w:rsidRPr="00892E73">
        <w:rPr>
          <w:rFonts w:ascii="Times New Roman"/>
          <w:sz w:val="24"/>
          <w:szCs w:val="24"/>
          <w:vertAlign w:val="superscript"/>
          <w:lang w:val="en"/>
        </w:rPr>
        <w:t>*</w:t>
      </w:r>
      <w:r w:rsidR="00623F3B">
        <w:rPr>
          <w:rFonts w:ascii="Times New Roman"/>
          <w:sz w:val="24"/>
          <w:szCs w:val="24"/>
          <w:lang w:val="en"/>
        </w:rPr>
        <w:t xml:space="preserve"> p &lt; 0.001</w:t>
      </w:r>
      <w:r w:rsidR="00892E73">
        <w:rPr>
          <w:rFonts w:ascii="Times New Roman"/>
          <w:sz w:val="24"/>
          <w:szCs w:val="24"/>
          <w:lang w:val="en"/>
        </w:rPr>
        <w:t>.</w:t>
      </w:r>
      <w:bookmarkStart w:id="0" w:name="_GoBack"/>
      <w:bookmarkEnd w:id="0"/>
    </w:p>
    <w:sectPr w:rsidR="00623F3B" w:rsidSect="004D7B61">
      <w:pgSz w:w="15840" w:h="12240" w:orient="landscape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DU0MTQ0MLEwMzdX0lEKTi0uzszPAykwqgUA1ho25CwAAAA="/>
  </w:docVars>
  <w:rsids>
    <w:rsidRoot w:val="004D7B61"/>
    <w:rsid w:val="0002566B"/>
    <w:rsid w:val="001416C6"/>
    <w:rsid w:val="001E0A21"/>
    <w:rsid w:val="001F49D3"/>
    <w:rsid w:val="00232B9B"/>
    <w:rsid w:val="003343AA"/>
    <w:rsid w:val="0043175E"/>
    <w:rsid w:val="0046280E"/>
    <w:rsid w:val="004C500F"/>
    <w:rsid w:val="004C60F9"/>
    <w:rsid w:val="004D7B61"/>
    <w:rsid w:val="00551766"/>
    <w:rsid w:val="005743C9"/>
    <w:rsid w:val="005C207D"/>
    <w:rsid w:val="005E5723"/>
    <w:rsid w:val="00623F3B"/>
    <w:rsid w:val="006B201B"/>
    <w:rsid w:val="006B2D31"/>
    <w:rsid w:val="006D0D4B"/>
    <w:rsid w:val="00702AC6"/>
    <w:rsid w:val="007A7CCB"/>
    <w:rsid w:val="00892E73"/>
    <w:rsid w:val="00953001"/>
    <w:rsid w:val="009B3CAE"/>
    <w:rsid w:val="009F5522"/>
    <w:rsid w:val="00AA3BEE"/>
    <w:rsid w:val="00AE06D7"/>
    <w:rsid w:val="00B00EB0"/>
    <w:rsid w:val="00B5060A"/>
    <w:rsid w:val="00BB7AB9"/>
    <w:rsid w:val="00D3790A"/>
    <w:rsid w:val="00E64ABD"/>
    <w:rsid w:val="00EB0B42"/>
    <w:rsid w:val="00EB1B2C"/>
    <w:rsid w:val="00F20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E8FDF3F"/>
  <w15:docId w15:val="{786FD655-0FE7-41EB-98E4-EC1990630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623F3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23F3B"/>
    <w:rPr>
      <w:rFonts w:ascii="Lucida Grande" w:hAnsi="Lucida Grande" w:cs="Lucida Grande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623F3B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23F3B"/>
    <w:pPr>
      <w:spacing w:line="240" w:lineRule="auto"/>
    </w:pPr>
    <w:rPr>
      <w:sz w:val="24"/>
      <w:szCs w:val="24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23F3B"/>
    <w:rPr>
      <w:sz w:val="24"/>
      <w:szCs w:val="24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23F3B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23F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40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7C0F5-2A80-46CB-A7EA-DB3758861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oKauano</dc:creator>
  <cp:keywords/>
  <dc:description/>
  <cp:lastModifiedBy>Érico kauano</cp:lastModifiedBy>
  <cp:revision>3</cp:revision>
  <dcterms:created xsi:type="dcterms:W3CDTF">2017-09-04T18:25:00Z</dcterms:created>
  <dcterms:modified xsi:type="dcterms:W3CDTF">2017-09-04T18:49:00Z</dcterms:modified>
</cp:coreProperties>
</file>